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2920516E" w14:textId="0476BE0A" w:rsidR="00421FD4" w:rsidRDefault="009D5017"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6B4AAD3F" w14:textId="6A32C41C" w:rsidR="00862194" w:rsidRPr="00B75CB2" w:rsidRDefault="00E073B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5DAB6C7B" w14:textId="75C0222A" w:rsidR="00B75CB2" w:rsidRPr="00095BF9" w:rsidRDefault="00B75CB2" w:rsidP="00095BF9">
      <w:pPr>
        <w:spacing w:after="0" w:line="240" w:lineRule="auto"/>
        <w:rPr>
          <w:rFonts w:ascii="Arial" w:hAnsi="Arial" w:cs="Arial"/>
          <w:sz w:val="20"/>
          <w:szCs w:val="20"/>
        </w:rPr>
      </w:pPr>
    </w:p>
    <w:p w14:paraId="05381FCB" w14:textId="187F05F0" w:rsidR="00FD30AA" w:rsidRDefault="00FD30AA" w:rsidP="00FD30AA">
      <w:pPr>
        <w:spacing w:after="0" w:line="360" w:lineRule="auto"/>
        <w:rPr>
          <w:rFonts w:ascii="Verdana" w:hAnsi="Verdana"/>
          <w:i/>
          <w:iCs/>
          <w:sz w:val="20"/>
          <w:szCs w:val="20"/>
        </w:rPr>
      </w:pPr>
      <w:r w:rsidRPr="2A64E49E">
        <w:rPr>
          <w:rFonts w:ascii="Verdana" w:hAnsi="Verdana"/>
          <w:i/>
          <w:iCs/>
          <w:sz w:val="20"/>
          <w:szCs w:val="20"/>
        </w:rPr>
        <w:t xml:space="preserve">The guidelines for the </w:t>
      </w:r>
      <w:r w:rsidR="00784613">
        <w:rPr>
          <w:rFonts w:ascii="Verdana" w:hAnsi="Verdana"/>
          <w:i/>
          <w:iCs/>
          <w:sz w:val="20"/>
          <w:szCs w:val="20"/>
        </w:rPr>
        <w:t xml:space="preserve">Software Engineering </w:t>
      </w:r>
      <w:r w:rsidRPr="2A64E49E">
        <w:rPr>
          <w:rFonts w:ascii="Verdana" w:hAnsi="Verdana"/>
          <w:i/>
          <w:iCs/>
          <w:sz w:val="20"/>
          <w:szCs w:val="20"/>
        </w:rPr>
        <w:t xml:space="preserve">Capstone course require a student to demonstrate the application of academic and professional abilities developed as an undergraduate student. The </w:t>
      </w:r>
      <w:r w:rsidR="00735184">
        <w:rPr>
          <w:rFonts w:ascii="Verdana" w:hAnsi="Verdana"/>
          <w:i/>
          <w:iCs/>
          <w:sz w:val="20"/>
          <w:szCs w:val="20"/>
        </w:rPr>
        <w:t xml:space="preserve">software engineering </w:t>
      </w:r>
      <w:r w:rsidRPr="2A64E49E">
        <w:rPr>
          <w:rFonts w:ascii="Verdana" w:hAnsi="Verdana"/>
          <w:i/>
          <w:iCs/>
          <w:sz w:val="20"/>
          <w:szCs w:val="20"/>
        </w:rPr>
        <w:t xml:space="preserve">capstone challenges students to integrate skills and knowledge from several program domains into one project. As a result, it is highly recommended that your topic should resolve a current or perceived business problem. As stated, you want to exemplify what you have learned in your </w:t>
      </w:r>
      <w:r w:rsidR="00735184">
        <w:rPr>
          <w:rFonts w:ascii="Verdana" w:hAnsi="Verdana"/>
          <w:i/>
          <w:iCs/>
          <w:sz w:val="20"/>
          <w:szCs w:val="20"/>
        </w:rPr>
        <w:t>Software Engineering</w:t>
      </w:r>
      <w:r w:rsidR="008D0341">
        <w:rPr>
          <w:rFonts w:ascii="Verdana" w:hAnsi="Verdana"/>
          <w:i/>
          <w:iCs/>
          <w:sz w:val="20"/>
          <w:szCs w:val="20"/>
        </w:rPr>
        <w:t xml:space="preserve"> </w:t>
      </w:r>
      <w:r w:rsidRPr="2A64E49E">
        <w:rPr>
          <w:rFonts w:ascii="Verdana" w:hAnsi="Verdana"/>
          <w:i/>
          <w:iCs/>
          <w:sz w:val="20"/>
          <w:szCs w:val="20"/>
        </w:rPr>
        <w:t xml:space="preserve">program to showcase your skills. Remember, your research topic exemplifies scholarship and research at the highest level and is significant and helpful to potential employers in identifying your abilities. </w:t>
      </w:r>
      <w:r w:rsidR="009738AA">
        <w:rPr>
          <w:rFonts w:ascii="Verdana" w:hAnsi="Verdana"/>
          <w:i/>
          <w:iCs/>
          <w:sz w:val="20"/>
          <w:szCs w:val="20"/>
        </w:rPr>
        <w:t>Your</w:t>
      </w:r>
      <w:r w:rsidRPr="2A64E49E">
        <w:rPr>
          <w:rFonts w:ascii="Verdana" w:hAnsi="Verdana"/>
          <w:i/>
          <w:iCs/>
          <w:sz w:val="20"/>
          <w:szCs w:val="20"/>
        </w:rPr>
        <w:t xml:space="preserve"> research will always be something you can look back on with pride. Finally, it is recommended for students to use publicly available datasets for transparency and external validity.</w:t>
      </w:r>
    </w:p>
    <w:p w14:paraId="4DB733F0" w14:textId="77777777" w:rsidR="0003113C" w:rsidRDefault="0003113C" w:rsidP="0003113C">
      <w:pPr>
        <w:spacing w:after="0" w:line="360" w:lineRule="auto"/>
        <w:rPr>
          <w:rFonts w:ascii="Verdana" w:hAnsi="Verdana" w:cstheme="minorHAnsi"/>
          <w:i/>
          <w:sz w:val="20"/>
          <w:szCs w:val="20"/>
        </w:rPr>
      </w:pPr>
    </w:p>
    <w:p w14:paraId="6E484C6C" w14:textId="4DA2F6B6" w:rsidR="00BE127F" w:rsidRDefault="00FD30AA" w:rsidP="0003113C">
      <w:pPr>
        <w:spacing w:after="0" w:line="360" w:lineRule="auto"/>
        <w:rPr>
          <w:rFonts w:ascii="Verdana" w:hAnsi="Verdana" w:cstheme="minorHAnsi"/>
          <w:i/>
          <w:sz w:val="20"/>
          <w:szCs w:val="20"/>
          <w:highlight w:val="yellow"/>
        </w:rPr>
      </w:pPr>
      <w:r>
        <w:rPr>
          <w:rFonts w:ascii="Verdana" w:hAnsi="Verdana" w:cstheme="minorHAnsi"/>
          <w:i/>
          <w:sz w:val="20"/>
          <w:szCs w:val="20"/>
        </w:rPr>
        <w:t>The purpose of this document is to help you clearly state the research question you will be exploring in your</w:t>
      </w:r>
      <w:r w:rsidR="003C58A3">
        <w:rPr>
          <w:rFonts w:ascii="Verdana" w:hAnsi="Verdana" w:cstheme="minorHAnsi"/>
          <w:i/>
          <w:sz w:val="20"/>
          <w:szCs w:val="20"/>
        </w:rPr>
        <w:t xml:space="preserve"> </w:t>
      </w:r>
      <w:r w:rsidR="003C58A3">
        <w:rPr>
          <w:rFonts w:ascii="Verdana" w:hAnsi="Verdana"/>
          <w:i/>
          <w:iCs/>
          <w:sz w:val="20"/>
          <w:szCs w:val="20"/>
        </w:rPr>
        <w:t>Software Engineering</w:t>
      </w:r>
      <w:r>
        <w:rPr>
          <w:rFonts w:ascii="Verdana" w:hAnsi="Verdana" w:cstheme="minorHAnsi"/>
          <w:i/>
          <w:sz w:val="20"/>
          <w:szCs w:val="20"/>
        </w:rPr>
        <w:t xml:space="preserve"> capstone project, your project’s scope, </w:t>
      </w:r>
      <w:r w:rsidR="00C402A9">
        <w:rPr>
          <w:rFonts w:ascii="Verdana" w:hAnsi="Verdana" w:cstheme="minorHAnsi"/>
          <w:i/>
          <w:sz w:val="20"/>
          <w:szCs w:val="20"/>
        </w:rPr>
        <w:t xml:space="preserve">your project’s tools, </w:t>
      </w:r>
      <w:r w:rsidR="0042757B">
        <w:rPr>
          <w:rFonts w:ascii="Verdana" w:hAnsi="Verdana" w:cstheme="minorHAnsi"/>
          <w:i/>
          <w:sz w:val="20"/>
          <w:szCs w:val="20"/>
        </w:rPr>
        <w:t xml:space="preserve">and </w:t>
      </w:r>
      <w:r>
        <w:rPr>
          <w:rFonts w:ascii="Verdana" w:hAnsi="Verdana" w:cstheme="minorHAnsi"/>
          <w:i/>
          <w:sz w:val="20"/>
          <w:szCs w:val="20"/>
        </w:rPr>
        <w:t xml:space="preserve">your timeline in order to as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w:t>
      </w:r>
      <w:r w:rsidR="00BE127F">
        <w:rPr>
          <w:rFonts w:ascii="Verdana" w:hAnsi="Verdana" w:cstheme="minorHAnsi"/>
          <w:i/>
          <w:sz w:val="20"/>
          <w:szCs w:val="20"/>
        </w:rPr>
        <w:t xml:space="preserve">is </w:t>
      </w:r>
      <w:r>
        <w:rPr>
          <w:rFonts w:ascii="Verdana" w:hAnsi="Verdana" w:cstheme="minorHAnsi"/>
          <w:i/>
          <w:sz w:val="20"/>
          <w:szCs w:val="20"/>
        </w:rPr>
        <w:t xml:space="preserve">a project you have already completed at work or elsewhere, this should be easy to </w:t>
      </w:r>
      <w:r w:rsidR="00D7215C">
        <w:rPr>
          <w:rFonts w:ascii="Verdana" w:hAnsi="Verdana" w:cstheme="minorHAnsi"/>
          <w:i/>
          <w:sz w:val="20"/>
          <w:szCs w:val="20"/>
        </w:rPr>
        <w:t>complete</w:t>
      </w:r>
      <w:r>
        <w:rPr>
          <w:rFonts w:ascii="Verdana" w:hAnsi="Verdana" w:cstheme="minorHAnsi"/>
          <w:i/>
          <w:sz w:val="20"/>
          <w:szCs w:val="20"/>
        </w:rPr>
        <w:t>! Many students do use a project they have already completed in the past several years. In that case, you will write the proposal as if the project ha</w:t>
      </w:r>
      <w:r w:rsidR="00005137">
        <w:rPr>
          <w:rFonts w:ascii="Verdana" w:hAnsi="Verdana" w:cstheme="minorHAnsi"/>
          <w:i/>
          <w:sz w:val="20"/>
          <w:szCs w:val="20"/>
        </w:rPr>
        <w:t>s</w:t>
      </w:r>
      <w:r>
        <w:rPr>
          <w:rFonts w:ascii="Verdana" w:hAnsi="Verdana" w:cstheme="minorHAnsi"/>
          <w:i/>
          <w:sz w:val="20"/>
          <w:szCs w:val="20"/>
        </w:rPr>
        <w:t xml:space="preserve"> not been done yet. If you have not yet done your project, this document can help make sure the scope is within the acceptable range for this capstone. </w:t>
      </w:r>
      <w:r w:rsidR="007555EA">
        <w:rPr>
          <w:rFonts w:ascii="Verdana" w:hAnsi="Verdana" w:cstheme="minorHAnsi"/>
          <w:i/>
          <w:sz w:val="20"/>
          <w:szCs w:val="20"/>
        </w:rPr>
        <w:t xml:space="preserve">Whether you completed a project or not, you will develop your capstone software application using the tools provided throughout your program. </w:t>
      </w:r>
      <w:r>
        <w:rPr>
          <w:rFonts w:ascii="Verdana" w:hAnsi="Verdana" w:cstheme="minorHAnsi"/>
          <w:i/>
          <w:sz w:val="20"/>
          <w:szCs w:val="20"/>
        </w:rPr>
        <w:t>A</w:t>
      </w:r>
      <w:r w:rsidR="00BE127F">
        <w:rPr>
          <w:rFonts w:ascii="Verdana" w:hAnsi="Verdana" w:cstheme="minorHAnsi"/>
          <w:i/>
          <w:sz w:val="20"/>
          <w:szCs w:val="20"/>
        </w:rPr>
        <w:t>n</w:t>
      </w:r>
      <w:r>
        <w:rPr>
          <w:rFonts w:ascii="Verdana" w:hAnsi="Verdana" w:cstheme="minorHAnsi"/>
          <w:i/>
          <w:sz w:val="20"/>
          <w:szCs w:val="20"/>
        </w:rPr>
        <w:t xml:space="preserve"> instructor will approve this form before submitting this task for evaluation. The task will not be evaluated without a</w:t>
      </w:r>
      <w:r w:rsidR="00BE127F">
        <w:rPr>
          <w:rFonts w:ascii="Verdana" w:hAnsi="Verdana" w:cstheme="minorHAnsi"/>
          <w:i/>
          <w:sz w:val="20"/>
          <w:szCs w:val="20"/>
        </w:rPr>
        <w:t>n</w:t>
      </w:r>
      <w:r>
        <w:rPr>
          <w:rFonts w:ascii="Verdana" w:hAnsi="Verdana" w:cstheme="minorHAnsi"/>
          <w:i/>
          <w:sz w:val="20"/>
          <w:szCs w:val="20"/>
        </w:rPr>
        <w:t xml:space="preserve"> instructor’s signature. The instructor may ask for additional information before approving the form.</w:t>
      </w:r>
    </w:p>
    <w:p w14:paraId="34798140" w14:textId="77777777" w:rsidR="0003113C" w:rsidRPr="0003113C" w:rsidRDefault="0003113C" w:rsidP="00FD30AA">
      <w:pPr>
        <w:spacing w:after="0" w:line="360" w:lineRule="auto"/>
        <w:rPr>
          <w:rFonts w:ascii="Verdana" w:hAnsi="Verdana" w:cstheme="minorHAnsi"/>
          <w:i/>
          <w:sz w:val="16"/>
          <w:szCs w:val="16"/>
          <w:highlight w:val="yellow"/>
        </w:rPr>
      </w:pPr>
    </w:p>
    <w:p w14:paraId="4866A9BA" w14:textId="10B2BFEC" w:rsidR="00FD30AA" w:rsidRDefault="00FD30AA" w:rsidP="00FD30AA">
      <w:pPr>
        <w:spacing w:after="0" w:line="360" w:lineRule="auto"/>
        <w:rPr>
          <w:rFonts w:ascii="Verdana" w:hAnsi="Verdana" w:cstheme="minorHAnsi"/>
          <w:i/>
          <w:sz w:val="20"/>
          <w:szCs w:val="20"/>
        </w:rPr>
      </w:pPr>
      <w:r>
        <w:rPr>
          <w:rFonts w:ascii="Verdana" w:hAnsi="Verdana" w:cstheme="minorHAnsi"/>
          <w:i/>
          <w:sz w:val="20"/>
          <w:szCs w:val="20"/>
          <w:highlight w:val="yellow"/>
        </w:rPr>
        <w:t>Before submitting this form for approval, please remove all italicized directions in the form.</w:t>
      </w:r>
    </w:p>
    <w:p w14:paraId="1911C8E0" w14:textId="4D568E0B" w:rsidR="00FD30AA" w:rsidRDefault="00FD30AA" w:rsidP="00FD30AA">
      <w:pPr>
        <w:spacing w:after="0" w:line="360" w:lineRule="auto"/>
        <w:rPr>
          <w:rFonts w:ascii="Verdana" w:hAnsi="Verdana" w:cstheme="minorHAnsi"/>
          <w:b/>
          <w:i/>
          <w:sz w:val="20"/>
          <w:szCs w:val="20"/>
        </w:rPr>
      </w:pPr>
      <w:r>
        <w:rPr>
          <w:rFonts w:ascii="Verdana" w:hAnsi="Verdana" w:cstheme="minorHAnsi"/>
          <w:b/>
          <w:i/>
          <w:sz w:val="20"/>
          <w:szCs w:val="20"/>
        </w:rPr>
        <w:t>Please only submit a Topic Approval Form that has been signed by a</w:t>
      </w:r>
      <w:r w:rsidR="00DC019A">
        <w:rPr>
          <w:rFonts w:ascii="Verdana" w:hAnsi="Verdana" w:cstheme="minorHAnsi"/>
          <w:b/>
          <w:i/>
          <w:sz w:val="20"/>
          <w:szCs w:val="20"/>
        </w:rPr>
        <w:t>n</w:t>
      </w:r>
      <w:r>
        <w:rPr>
          <w:rFonts w:ascii="Verdana" w:hAnsi="Verdana" w:cstheme="minorHAnsi"/>
          <w:b/>
          <w:i/>
          <w:sz w:val="20"/>
          <w:szCs w:val="20"/>
        </w:rPr>
        <w:t xml:space="preserve"> </w:t>
      </w:r>
      <w:r w:rsidR="00DC019A">
        <w:rPr>
          <w:rFonts w:ascii="Verdana" w:hAnsi="Verdana" w:cstheme="minorHAnsi"/>
          <w:b/>
          <w:i/>
          <w:sz w:val="20"/>
          <w:szCs w:val="20"/>
        </w:rPr>
        <w:t>i</w:t>
      </w:r>
      <w:r>
        <w:rPr>
          <w:rFonts w:ascii="Verdana" w:hAnsi="Verdana" w:cstheme="minorHAnsi"/>
          <w:b/>
          <w:i/>
          <w:sz w:val="20"/>
          <w:szCs w:val="20"/>
        </w:rPr>
        <w:t xml:space="preserve">nstructor for evaluation. </w:t>
      </w:r>
    </w:p>
    <w:p w14:paraId="1D9FB8D9" w14:textId="77777777" w:rsidR="00FD30AA" w:rsidRDefault="00FD30AA" w:rsidP="00FD30AA">
      <w:pPr>
        <w:spacing w:after="0" w:line="240" w:lineRule="auto"/>
        <w:rPr>
          <w:rFonts w:ascii="Arial" w:hAnsi="Arial" w:cs="Arial"/>
          <w:sz w:val="20"/>
          <w:szCs w:val="20"/>
        </w:rPr>
      </w:pPr>
    </w:p>
    <w:p w14:paraId="138322BE" w14:textId="77777777" w:rsidR="00FD30AA" w:rsidRDefault="00FD30AA" w:rsidP="00FD30AA">
      <w:pPr>
        <w:spacing w:after="0" w:line="240" w:lineRule="auto"/>
        <w:rPr>
          <w:rFonts w:ascii="Arial" w:hAnsi="Arial" w:cs="Arial"/>
          <w:sz w:val="20"/>
          <w:szCs w:val="20"/>
        </w:rPr>
      </w:pPr>
    </w:p>
    <w:p w14:paraId="549C5BF7" w14:textId="037E8209" w:rsidR="00FD30AA" w:rsidRDefault="00FD30AA" w:rsidP="00FD30AA">
      <w:pPr>
        <w:spacing w:after="0"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068F705D" w14:textId="77777777" w:rsidR="00FD30AA" w:rsidRDefault="00FD30AA" w:rsidP="00FD30AA">
      <w:pPr>
        <w:spacing w:after="0" w:line="240" w:lineRule="auto"/>
        <w:rPr>
          <w:rFonts w:ascii="Verdana" w:hAnsi="Verdana" w:cstheme="minorHAnsi"/>
          <w:i/>
          <w:iCs/>
          <w:sz w:val="20"/>
          <w:szCs w:val="20"/>
        </w:rPr>
      </w:pPr>
    </w:p>
    <w:p w14:paraId="10F7EEF9" w14:textId="08CB028E" w:rsidR="00FD30AA" w:rsidRDefault="00FD30AA" w:rsidP="00FD30AA">
      <w:pPr>
        <w:spacing w:after="0" w:line="240" w:lineRule="auto"/>
        <w:rPr>
          <w:rFonts w:ascii="Verdana" w:hAnsi="Verdana" w:cstheme="minorHAnsi"/>
          <w:i/>
          <w:iCs/>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49E8754F" w14:textId="77777777" w:rsidR="00552762" w:rsidRDefault="00552762" w:rsidP="00FD30AA">
      <w:pPr>
        <w:spacing w:after="0" w:line="240" w:lineRule="auto"/>
        <w:rPr>
          <w:rFonts w:ascii="Verdana" w:hAnsi="Verdana" w:cstheme="minorHAnsi"/>
          <w:i/>
          <w:iCs/>
          <w:sz w:val="20"/>
          <w:szCs w:val="20"/>
        </w:rPr>
      </w:pPr>
    </w:p>
    <w:p w14:paraId="0BF0A5E6" w14:textId="2684C807" w:rsidR="00552762" w:rsidRPr="00A81B72" w:rsidRDefault="00552762" w:rsidP="00FD30AA">
      <w:pPr>
        <w:spacing w:after="0" w:line="240" w:lineRule="auto"/>
        <w:rPr>
          <w:rFonts w:ascii="Verdana" w:hAnsi="Verdana" w:cstheme="minorHAnsi"/>
          <w:b/>
          <w:bCs/>
          <w:sz w:val="20"/>
          <w:szCs w:val="20"/>
        </w:rPr>
      </w:pPr>
      <w:r w:rsidRPr="00A81B72">
        <w:rPr>
          <w:rFonts w:ascii="Verdana" w:hAnsi="Verdana" w:cstheme="minorHAnsi"/>
          <w:b/>
          <w:bCs/>
          <w:i/>
          <w:iCs/>
          <w:sz w:val="20"/>
          <w:szCs w:val="20"/>
        </w:rPr>
        <w:t>Keep in mind that p</w:t>
      </w:r>
      <w:r w:rsidR="00A81B72" w:rsidRPr="00A81B72">
        <w:rPr>
          <w:rFonts w:ascii="Verdana" w:hAnsi="Verdana" w:cstheme="minorHAnsi"/>
          <w:b/>
          <w:bCs/>
          <w:i/>
          <w:iCs/>
          <w:sz w:val="20"/>
          <w:szCs w:val="20"/>
        </w:rPr>
        <w:t xml:space="preserve">rojects built with procedural </w:t>
      </w:r>
      <w:proofErr w:type="spellStart"/>
      <w:r w:rsidR="00A81B72" w:rsidRPr="00A81B72">
        <w:rPr>
          <w:rFonts w:ascii="Verdana" w:hAnsi="Verdana" w:cstheme="minorHAnsi"/>
          <w:b/>
          <w:bCs/>
          <w:i/>
          <w:iCs/>
          <w:sz w:val="20"/>
          <w:szCs w:val="20"/>
        </w:rPr>
        <w:t>lanaguages</w:t>
      </w:r>
      <w:proofErr w:type="spellEnd"/>
      <w:r w:rsidR="00A81B72" w:rsidRPr="00A81B72">
        <w:rPr>
          <w:rFonts w:ascii="Verdana" w:hAnsi="Verdana" w:cstheme="minorHAnsi"/>
          <w:b/>
          <w:bCs/>
          <w:i/>
          <w:iCs/>
          <w:sz w:val="20"/>
          <w:szCs w:val="20"/>
        </w:rPr>
        <w:t xml:space="preserve"> (not object-oriented) will require additional work to emulate classes and subclasses. Also, it’s possible there will not be available support for troubleshooting.</w:t>
      </w:r>
    </w:p>
    <w:p w14:paraId="6F2DBECD" w14:textId="48FDA7AC" w:rsidR="00FD30AA" w:rsidRDefault="00FD30AA" w:rsidP="00FD30AA">
      <w:pPr>
        <w:spacing w:after="0" w:line="240" w:lineRule="auto"/>
        <w:rPr>
          <w:rFonts w:ascii="Verdana" w:hAnsi="Verdana" w:cstheme="minorHAnsi"/>
          <w:sz w:val="20"/>
          <w:szCs w:val="20"/>
        </w:rPr>
      </w:pPr>
    </w:p>
    <w:p w14:paraId="768BE856"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STUDENT NAME and ID:</w:t>
      </w:r>
    </w:p>
    <w:p w14:paraId="705D16FD"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 xml:space="preserve">Student name: </w:t>
      </w:r>
    </w:p>
    <w:p w14:paraId="3E47C98B" w14:textId="77777777" w:rsidR="00FD30AA" w:rsidRPr="00FD30AA" w:rsidRDefault="00FD30AA" w:rsidP="00FD30AA">
      <w:pPr>
        <w:spacing w:before="20" w:after="40"/>
        <w:outlineLvl w:val="0"/>
        <w:rPr>
          <w:rFonts w:ascii="Verdana" w:hAnsi="Verdana"/>
          <w:sz w:val="20"/>
          <w:szCs w:val="20"/>
        </w:rPr>
      </w:pPr>
    </w:p>
    <w:p w14:paraId="630BA70C"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ID:</w:t>
      </w:r>
    </w:p>
    <w:p w14:paraId="5114511F" w14:textId="77777777" w:rsidR="00FD30AA" w:rsidRPr="00FD30AA" w:rsidRDefault="00FD30AA" w:rsidP="00FD30AA">
      <w:pPr>
        <w:spacing w:before="20" w:after="40"/>
        <w:outlineLvl w:val="0"/>
        <w:rPr>
          <w:rFonts w:ascii="Verdana" w:hAnsi="Verdana"/>
          <w:b/>
          <w:sz w:val="20"/>
          <w:szCs w:val="20"/>
        </w:rPr>
      </w:pPr>
    </w:p>
    <w:p w14:paraId="13790355"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INFORM INSTRUCTOR:</w:t>
      </w:r>
    </w:p>
    <w:p w14:paraId="18CFAAE4" w14:textId="77777777" w:rsidR="008B4928" w:rsidRDefault="00FD30AA" w:rsidP="00FD30AA">
      <w:pPr>
        <w:rPr>
          <w:rFonts w:ascii="Verdana" w:hAnsi="Verdana"/>
          <w:sz w:val="20"/>
          <w:szCs w:val="20"/>
        </w:rPr>
      </w:pPr>
      <w:r w:rsidRPr="00FD30AA">
        <w:rPr>
          <w:rFonts w:ascii="Verdana" w:hAnsi="Verdana"/>
          <w:sz w:val="20"/>
          <w:szCs w:val="20"/>
        </w:rPr>
        <w:t>Potential use of proprietary company information: (Y/N)</w:t>
      </w:r>
    </w:p>
    <w:p w14:paraId="11A481E2" w14:textId="77777777" w:rsidR="008B4928" w:rsidRDefault="008B4928" w:rsidP="00FD30AA">
      <w:pPr>
        <w:rPr>
          <w:rFonts w:ascii="Verdana" w:hAnsi="Verdana"/>
          <w:sz w:val="20"/>
          <w:szCs w:val="20"/>
        </w:rPr>
      </w:pPr>
    </w:p>
    <w:p w14:paraId="411F26B7" w14:textId="7AEAED09" w:rsidR="009F5142" w:rsidRDefault="00154677" w:rsidP="009F5142">
      <w:pPr>
        <w:rPr>
          <w:rFonts w:ascii="Verdana" w:hAnsi="Verdana"/>
          <w:b/>
          <w:bCs/>
          <w:sz w:val="20"/>
          <w:szCs w:val="20"/>
        </w:rPr>
      </w:pPr>
      <w:r>
        <w:rPr>
          <w:rFonts w:ascii="Verdana" w:hAnsi="Verdana"/>
          <w:b/>
          <w:bCs/>
          <w:sz w:val="20"/>
          <w:szCs w:val="20"/>
        </w:rPr>
        <w:t xml:space="preserve">PROGRAMMING </w:t>
      </w:r>
      <w:r w:rsidR="008B4928" w:rsidRPr="008B4928">
        <w:rPr>
          <w:rFonts w:ascii="Verdana" w:hAnsi="Verdana"/>
          <w:b/>
          <w:bCs/>
          <w:sz w:val="20"/>
          <w:szCs w:val="20"/>
        </w:rPr>
        <w:t>LANGUAGE</w:t>
      </w:r>
      <w:r w:rsidR="00552762">
        <w:rPr>
          <w:rFonts w:ascii="Verdana" w:hAnsi="Verdana"/>
          <w:b/>
          <w:bCs/>
          <w:sz w:val="20"/>
          <w:szCs w:val="20"/>
        </w:rPr>
        <w:t>(S</w:t>
      </w:r>
      <w:r w:rsidR="008B4928">
        <w:rPr>
          <w:rFonts w:ascii="Verdana" w:hAnsi="Verdana"/>
          <w:b/>
          <w:bCs/>
          <w:sz w:val="20"/>
          <w:szCs w:val="20"/>
        </w:rPr>
        <w:t>):</w:t>
      </w:r>
    </w:p>
    <w:p w14:paraId="6D67E20C" w14:textId="77777777" w:rsidR="009F5142" w:rsidRDefault="009F5142" w:rsidP="009F5142">
      <w:pPr>
        <w:rPr>
          <w:rFonts w:ascii="Verdana" w:hAnsi="Verdana"/>
          <w:b/>
          <w:bCs/>
          <w:sz w:val="20"/>
          <w:szCs w:val="20"/>
        </w:rPr>
      </w:pPr>
    </w:p>
    <w:p w14:paraId="0926A3B9" w14:textId="631D12D2" w:rsidR="009F5142" w:rsidRPr="009F5142" w:rsidRDefault="009F5142" w:rsidP="009F5142">
      <w:pPr>
        <w:rPr>
          <w:rFonts w:ascii="Verdana" w:hAnsi="Verdana"/>
          <w:b/>
          <w:bCs/>
          <w:sz w:val="20"/>
          <w:szCs w:val="20"/>
        </w:rPr>
      </w:pPr>
      <w:r w:rsidRPr="009F5142">
        <w:rPr>
          <w:rFonts w:ascii="Verdana" w:hAnsi="Verdana"/>
          <w:b/>
          <w:bCs/>
          <w:sz w:val="20"/>
          <w:szCs w:val="20"/>
        </w:rPr>
        <w:t>Application Type (select one):</w:t>
      </w:r>
    </w:p>
    <w:p w14:paraId="2A63B12C" w14:textId="77777777" w:rsidR="009F5142" w:rsidRPr="0043450D" w:rsidRDefault="009F5142" w:rsidP="009F5142">
      <w:pPr>
        <w:pStyle w:val="ListParagraph"/>
        <w:numPr>
          <w:ilvl w:val="0"/>
          <w:numId w:val="7"/>
        </w:numPr>
        <w:rPr>
          <w:sz w:val="20"/>
          <w:szCs w:val="20"/>
        </w:rPr>
      </w:pPr>
      <w:r w:rsidRPr="35510516">
        <w:rPr>
          <w:sz w:val="20"/>
          <w:szCs w:val="20"/>
        </w:rPr>
        <w:t xml:space="preserve">Mobile </w:t>
      </w:r>
      <w:r>
        <w:rPr>
          <w:sz w:val="20"/>
          <w:szCs w:val="20"/>
        </w:rPr>
        <w:t xml:space="preserve">(indicate </w:t>
      </w:r>
      <w:r w:rsidRPr="0043450D">
        <w:rPr>
          <w:sz w:val="20"/>
          <w:szCs w:val="20"/>
        </w:rPr>
        <w:t>Apple or Android</w:t>
      </w:r>
      <w:r>
        <w:rPr>
          <w:sz w:val="20"/>
          <w:szCs w:val="20"/>
        </w:rPr>
        <w:t>)</w:t>
      </w:r>
    </w:p>
    <w:p w14:paraId="4D90AAF8" w14:textId="77777777" w:rsidR="009F5142" w:rsidRDefault="009F5142" w:rsidP="009F5142">
      <w:pPr>
        <w:pStyle w:val="ListParagraph"/>
        <w:numPr>
          <w:ilvl w:val="0"/>
          <w:numId w:val="7"/>
        </w:numPr>
        <w:rPr>
          <w:sz w:val="20"/>
          <w:szCs w:val="20"/>
        </w:rPr>
      </w:pPr>
      <w:r>
        <w:rPr>
          <w:sz w:val="20"/>
          <w:szCs w:val="20"/>
        </w:rPr>
        <w:t>Web</w:t>
      </w:r>
    </w:p>
    <w:p w14:paraId="24818B07" w14:textId="360F6F1E" w:rsidR="00FD30AA" w:rsidRPr="008B4928" w:rsidRDefault="00FD30AA" w:rsidP="00FD30AA">
      <w:pPr>
        <w:rPr>
          <w:rFonts w:ascii="Verdana" w:hAnsi="Verdana"/>
          <w:b/>
          <w:bCs/>
          <w:sz w:val="20"/>
          <w:szCs w:val="20"/>
        </w:rPr>
      </w:pPr>
      <w:r w:rsidRPr="008B4928">
        <w:rPr>
          <w:rFonts w:ascii="Verdana" w:hAnsi="Verdana"/>
          <w:b/>
          <w:bCs/>
          <w:sz w:val="20"/>
          <w:szCs w:val="20"/>
        </w:rPr>
        <w:br/>
      </w:r>
    </w:p>
    <w:p w14:paraId="18BF5965"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ANALYSIS:</w:t>
      </w:r>
    </w:p>
    <w:p w14:paraId="7132A625" w14:textId="7BCAE791"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3F1CC68A" w14:textId="77777777" w:rsidR="00FD30AA" w:rsidRPr="00FD30AA" w:rsidRDefault="00FD30AA" w:rsidP="00FD30AA">
      <w:pPr>
        <w:pStyle w:val="ListParagraph"/>
        <w:rPr>
          <w:rFonts w:ascii="Verdana" w:hAnsi="Verdana"/>
          <w:sz w:val="20"/>
          <w:szCs w:val="20"/>
        </w:rPr>
      </w:pPr>
    </w:p>
    <w:p w14:paraId="4DF96197"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DESIGN and DEVELOPMENT:</w:t>
      </w:r>
    </w:p>
    <w:p w14:paraId="275CDA63" w14:textId="4EB66BC0" w:rsid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outcomes and deliverables:</w:t>
      </w:r>
    </w:p>
    <w:p w14:paraId="7F8C7769" w14:textId="77777777" w:rsidR="00BE127F" w:rsidRPr="00FD30AA" w:rsidRDefault="00BE127F" w:rsidP="007174F1">
      <w:pPr>
        <w:pStyle w:val="ListParagraph"/>
        <w:rPr>
          <w:rFonts w:ascii="Verdana" w:hAnsi="Verdana"/>
          <w:sz w:val="20"/>
          <w:szCs w:val="20"/>
        </w:rPr>
      </w:pPr>
    </w:p>
    <w:p w14:paraId="3032D990"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Estimated number of hours for the following:</w:t>
      </w:r>
    </w:p>
    <w:p w14:paraId="29D13BBC"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Planning and design:</w:t>
      </w:r>
    </w:p>
    <w:p w14:paraId="5AED6DA4"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evelopment:</w:t>
      </w:r>
    </w:p>
    <w:p w14:paraId="61941E51"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ocumentation:</w:t>
      </w:r>
    </w:p>
    <w:p w14:paraId="0A5BFF4B"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Total:</w:t>
      </w:r>
    </w:p>
    <w:p w14:paraId="065D8903" w14:textId="77777777" w:rsidR="00FD30AA" w:rsidRPr="00FD30AA" w:rsidRDefault="00FD30AA" w:rsidP="00FD30AA">
      <w:pPr>
        <w:pStyle w:val="ListParagraph"/>
        <w:ind w:left="360"/>
        <w:rPr>
          <w:rFonts w:ascii="Verdana" w:hAnsi="Verdana"/>
          <w:sz w:val="20"/>
          <w:szCs w:val="20"/>
        </w:rPr>
      </w:pPr>
    </w:p>
    <w:p w14:paraId="4D5DE45F"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lastRenderedPageBreak/>
        <w:t>Projected completion date:</w:t>
      </w:r>
    </w:p>
    <w:p w14:paraId="260EF7C4" w14:textId="77777777" w:rsidR="00FD30AA" w:rsidRPr="00FD30AA" w:rsidRDefault="00FD30AA" w:rsidP="00FD30AA">
      <w:pPr>
        <w:pStyle w:val="ListParagraph"/>
        <w:rPr>
          <w:rFonts w:ascii="Verdana" w:hAnsi="Verdana"/>
          <w:sz w:val="20"/>
          <w:szCs w:val="20"/>
        </w:rPr>
      </w:pPr>
    </w:p>
    <w:p w14:paraId="2743D938"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IMPLEMENTATION and EVALUATION:</w:t>
      </w:r>
    </w:p>
    <w:p w14:paraId="70F109F7" w14:textId="560EDD7C" w:rsidR="00FD30AA" w:rsidRPr="00FD30AA" w:rsidRDefault="00FD30AA" w:rsidP="00FD30AA">
      <w:pPr>
        <w:pStyle w:val="ListParagraph"/>
        <w:numPr>
          <w:ilvl w:val="0"/>
          <w:numId w:val="3"/>
        </w:numPr>
        <w:rPr>
          <w:rFonts w:ascii="Verdana" w:hAnsi="Verdana"/>
          <w:sz w:val="20"/>
          <w:szCs w:val="20"/>
        </w:rPr>
      </w:pPr>
      <w:r w:rsidRPr="00FD30AA">
        <w:rPr>
          <w:rFonts w:ascii="Verdana" w:hAnsi="Verdana"/>
          <w:sz w:val="20"/>
          <w:szCs w:val="20"/>
        </w:rPr>
        <w:t xml:space="preserve">Describe how you will approach the </w:t>
      </w:r>
      <w:r w:rsidR="00834664">
        <w:rPr>
          <w:rFonts w:ascii="Verdana" w:hAnsi="Verdana"/>
          <w:sz w:val="20"/>
          <w:szCs w:val="20"/>
        </w:rPr>
        <w:t xml:space="preserve">execution </w:t>
      </w:r>
      <w:r w:rsidRPr="00FD30AA">
        <w:rPr>
          <w:rFonts w:ascii="Verdana" w:hAnsi="Verdana"/>
          <w:sz w:val="20"/>
          <w:szCs w:val="20"/>
        </w:rPr>
        <w:t xml:space="preserve">of your project: </w:t>
      </w:r>
    </w:p>
    <w:p w14:paraId="462D0B02" w14:textId="77777777" w:rsidR="00D87945" w:rsidRDefault="00D87945" w:rsidP="00DF44AD">
      <w:pPr>
        <w:spacing w:after="0" w:line="240" w:lineRule="auto"/>
        <w:rPr>
          <w:rFonts w:ascii="Verdana" w:hAnsi="Verdana" w:cstheme="minorHAnsi"/>
          <w:b/>
          <w:sz w:val="20"/>
          <w:szCs w:val="20"/>
        </w:rPr>
      </w:pPr>
    </w:p>
    <w:p w14:paraId="76B598C0" w14:textId="21A15B01" w:rsidR="00DF44AD" w:rsidRPr="004643C2" w:rsidRDefault="00DF44AD" w:rsidP="00DF44AD">
      <w:pPr>
        <w:spacing w:after="0"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howingPlcHdr/>
        </w:sdtPr>
        <w:sdtEndPr/>
        <w:sdtContent>
          <w:r w:rsidRPr="004643C2">
            <w:rPr>
              <w:rStyle w:val="PlaceholderText"/>
              <w:rFonts w:ascii="Verdana" w:hAnsi="Verdana" w:cstheme="minorHAnsi"/>
            </w:rPr>
            <w:t>Click here to enter text.</w:t>
          </w:r>
        </w:sdtContent>
      </w:sdt>
    </w:p>
    <w:p w14:paraId="5890E098"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howingPlcHdr/>
        </w:sdtPr>
        <w:sdtEndPr/>
        <w:sdtContent>
          <w:r w:rsidRPr="004643C2">
            <w:rPr>
              <w:rStyle w:val="PlaceholderText"/>
              <w:rFonts w:ascii="Verdana" w:hAnsi="Verdana" w:cstheme="minorHAnsi"/>
            </w:rPr>
            <w:t>Click here to enter text.</w:t>
          </w:r>
        </w:sdtContent>
      </w:sdt>
    </w:p>
    <w:p w14:paraId="49051F41" w14:textId="77777777" w:rsidR="00DF44AD" w:rsidRPr="004643C2" w:rsidRDefault="00DF44AD" w:rsidP="00DF44AD">
      <w:pPr>
        <w:pBdr>
          <w:bottom w:val="single" w:sz="6" w:space="1" w:color="auto"/>
        </w:pBdr>
        <w:spacing w:after="0" w:line="240" w:lineRule="auto"/>
        <w:rPr>
          <w:rFonts w:ascii="Verdana" w:hAnsi="Verdana" w:cstheme="minorHAnsi"/>
          <w:sz w:val="20"/>
          <w:szCs w:val="20"/>
        </w:rPr>
      </w:pPr>
    </w:p>
    <w:p w14:paraId="648CDA00" w14:textId="77777777" w:rsidR="00DF44AD" w:rsidRPr="004643C2" w:rsidRDefault="00DF44AD" w:rsidP="00DF44AD">
      <w:pPr>
        <w:rPr>
          <w:rFonts w:ascii="Verdana" w:hAnsi="Verdana" w:cstheme="minorHAnsi"/>
          <w:sz w:val="20"/>
          <w:szCs w:val="20"/>
        </w:rPr>
      </w:pPr>
    </w:p>
    <w:p w14:paraId="55AA0604" w14:textId="77777777" w:rsidR="00DF44AD" w:rsidRDefault="00DF44AD" w:rsidP="00FD30AA">
      <w:pPr>
        <w:outlineLvl w:val="0"/>
        <w:rPr>
          <w:rFonts w:ascii="Verdana" w:hAnsi="Verdana"/>
          <w:b/>
          <w:sz w:val="20"/>
          <w:szCs w:val="20"/>
        </w:rPr>
      </w:pPr>
    </w:p>
    <w:p w14:paraId="4FF4AA73" w14:textId="3D5356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STUDENT NAME: </w:t>
      </w:r>
    </w:p>
    <w:p w14:paraId="783BD092" w14:textId="475077C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w:t>
      </w:r>
    </w:p>
    <w:p w14:paraId="29BD663B" w14:textId="750FA44B" w:rsidR="00FD30AA" w:rsidRPr="00FD30AA" w:rsidRDefault="00FD30AA" w:rsidP="00FD30AA">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FD30AA">
      <w:pPr>
        <w:rPr>
          <w:rFonts w:ascii="Verdana" w:hAnsi="Verdana"/>
          <w:b/>
          <w:sz w:val="20"/>
          <w:szCs w:val="20"/>
        </w:rPr>
      </w:pPr>
    </w:p>
    <w:p w14:paraId="34F20913" w14:textId="5BFA2A3F" w:rsidR="00FD30AA" w:rsidRPr="00FD30AA" w:rsidRDefault="00FD30AA" w:rsidP="00FD30AA">
      <w:pPr>
        <w:rPr>
          <w:rFonts w:ascii="Verdana" w:hAnsi="Verdana"/>
          <w:b/>
          <w:sz w:val="20"/>
          <w:szCs w:val="20"/>
        </w:rPr>
      </w:pPr>
      <w:r w:rsidRPr="00FD30AA">
        <w:rPr>
          <w:rFonts w:ascii="Verdana" w:hAnsi="Verdana"/>
          <w:b/>
          <w:sz w:val="20"/>
          <w:szCs w:val="20"/>
        </w:rPr>
        <w:t xml:space="preserve">INSTRUCTOR SIGNATURE: </w:t>
      </w:r>
    </w:p>
    <w:p w14:paraId="4452E828" w14:textId="4224C364"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27339A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APPROVAL DATE:  </w:t>
      </w:r>
    </w:p>
    <w:p w14:paraId="312589E8" w14:textId="7C0E0D6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F06B5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5D3EB" w14:textId="77777777" w:rsidR="001B46AA" w:rsidRDefault="001B46AA" w:rsidP="00862194">
      <w:pPr>
        <w:spacing w:after="0" w:line="240" w:lineRule="auto"/>
      </w:pPr>
      <w:r>
        <w:separator/>
      </w:r>
    </w:p>
  </w:endnote>
  <w:endnote w:type="continuationSeparator" w:id="0">
    <w:p w14:paraId="3226CDB5" w14:textId="77777777" w:rsidR="001B46AA" w:rsidRDefault="001B46AA"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64B55" w14:textId="77777777" w:rsidR="001B46AA" w:rsidRDefault="001B46AA" w:rsidP="00862194">
      <w:pPr>
        <w:spacing w:after="0" w:line="240" w:lineRule="auto"/>
      </w:pPr>
      <w:r>
        <w:separator/>
      </w:r>
    </w:p>
  </w:footnote>
  <w:footnote w:type="continuationSeparator" w:id="0">
    <w:p w14:paraId="2FA85273" w14:textId="77777777" w:rsidR="001B46AA" w:rsidRDefault="001B46AA"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4"/>
  </w:num>
  <w:num w:numId="6" w16cid:durableId="782724516">
    <w:abstractNumId w:val="3"/>
  </w:num>
  <w:num w:numId="7" w16cid:durableId="1940332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5137"/>
    <w:rsid w:val="0002062B"/>
    <w:rsid w:val="0003113C"/>
    <w:rsid w:val="00073A2D"/>
    <w:rsid w:val="00087D65"/>
    <w:rsid w:val="00095BF9"/>
    <w:rsid w:val="000C2772"/>
    <w:rsid w:val="000D5EAC"/>
    <w:rsid w:val="000F6176"/>
    <w:rsid w:val="00134E54"/>
    <w:rsid w:val="00154677"/>
    <w:rsid w:val="00156C5F"/>
    <w:rsid w:val="001B46AA"/>
    <w:rsid w:val="001F6322"/>
    <w:rsid w:val="00206102"/>
    <w:rsid w:val="00253753"/>
    <w:rsid w:val="00286861"/>
    <w:rsid w:val="002C0632"/>
    <w:rsid w:val="00300618"/>
    <w:rsid w:val="00345FF6"/>
    <w:rsid w:val="00362206"/>
    <w:rsid w:val="003703F0"/>
    <w:rsid w:val="003A16FB"/>
    <w:rsid w:val="003C58A3"/>
    <w:rsid w:val="003F1A98"/>
    <w:rsid w:val="00403D1C"/>
    <w:rsid w:val="00421FD4"/>
    <w:rsid w:val="0042757B"/>
    <w:rsid w:val="004678E4"/>
    <w:rsid w:val="00485C7B"/>
    <w:rsid w:val="00494926"/>
    <w:rsid w:val="004A0041"/>
    <w:rsid w:val="004A0CA9"/>
    <w:rsid w:val="004A6F66"/>
    <w:rsid w:val="004C31B5"/>
    <w:rsid w:val="004E05CE"/>
    <w:rsid w:val="004E3314"/>
    <w:rsid w:val="00545B6E"/>
    <w:rsid w:val="00552762"/>
    <w:rsid w:val="00571BEF"/>
    <w:rsid w:val="00573C6E"/>
    <w:rsid w:val="005F1D50"/>
    <w:rsid w:val="006355B4"/>
    <w:rsid w:val="006528A6"/>
    <w:rsid w:val="006A3584"/>
    <w:rsid w:val="006B1048"/>
    <w:rsid w:val="006B2640"/>
    <w:rsid w:val="006B3189"/>
    <w:rsid w:val="006D45BD"/>
    <w:rsid w:val="00704DCD"/>
    <w:rsid w:val="007174F1"/>
    <w:rsid w:val="0072064B"/>
    <w:rsid w:val="00723884"/>
    <w:rsid w:val="00735184"/>
    <w:rsid w:val="007555EA"/>
    <w:rsid w:val="00784613"/>
    <w:rsid w:val="007961FF"/>
    <w:rsid w:val="007A49ED"/>
    <w:rsid w:val="007F35B1"/>
    <w:rsid w:val="008002F3"/>
    <w:rsid w:val="00803895"/>
    <w:rsid w:val="00815DC3"/>
    <w:rsid w:val="0082105F"/>
    <w:rsid w:val="00834664"/>
    <w:rsid w:val="00835B1C"/>
    <w:rsid w:val="00854728"/>
    <w:rsid w:val="00856B5E"/>
    <w:rsid w:val="00862194"/>
    <w:rsid w:val="00884CBF"/>
    <w:rsid w:val="008A6767"/>
    <w:rsid w:val="008B4928"/>
    <w:rsid w:val="008D0341"/>
    <w:rsid w:val="008E0F82"/>
    <w:rsid w:val="008F7B5A"/>
    <w:rsid w:val="00937075"/>
    <w:rsid w:val="00960844"/>
    <w:rsid w:val="009738AA"/>
    <w:rsid w:val="009B0264"/>
    <w:rsid w:val="009C3027"/>
    <w:rsid w:val="009D5017"/>
    <w:rsid w:val="009F5142"/>
    <w:rsid w:val="00A0125D"/>
    <w:rsid w:val="00A12A2F"/>
    <w:rsid w:val="00A12D04"/>
    <w:rsid w:val="00A1563C"/>
    <w:rsid w:val="00A224BF"/>
    <w:rsid w:val="00A37E64"/>
    <w:rsid w:val="00A669D3"/>
    <w:rsid w:val="00A76281"/>
    <w:rsid w:val="00A77F02"/>
    <w:rsid w:val="00A81B72"/>
    <w:rsid w:val="00A949AC"/>
    <w:rsid w:val="00AA0157"/>
    <w:rsid w:val="00AE1897"/>
    <w:rsid w:val="00AE6AFF"/>
    <w:rsid w:val="00AE7710"/>
    <w:rsid w:val="00B14112"/>
    <w:rsid w:val="00B21297"/>
    <w:rsid w:val="00B27A03"/>
    <w:rsid w:val="00B4310E"/>
    <w:rsid w:val="00B540C9"/>
    <w:rsid w:val="00B75CB2"/>
    <w:rsid w:val="00B83B04"/>
    <w:rsid w:val="00B85B8A"/>
    <w:rsid w:val="00BC4523"/>
    <w:rsid w:val="00BE127F"/>
    <w:rsid w:val="00C247A5"/>
    <w:rsid w:val="00C25B2E"/>
    <w:rsid w:val="00C34A49"/>
    <w:rsid w:val="00C402A9"/>
    <w:rsid w:val="00C44C87"/>
    <w:rsid w:val="00C600FB"/>
    <w:rsid w:val="00C8013E"/>
    <w:rsid w:val="00C84E1B"/>
    <w:rsid w:val="00CF3E90"/>
    <w:rsid w:val="00D20338"/>
    <w:rsid w:val="00D5690F"/>
    <w:rsid w:val="00D67131"/>
    <w:rsid w:val="00D7215C"/>
    <w:rsid w:val="00D83141"/>
    <w:rsid w:val="00D87945"/>
    <w:rsid w:val="00DC019A"/>
    <w:rsid w:val="00DC67D6"/>
    <w:rsid w:val="00DF44AD"/>
    <w:rsid w:val="00E073BD"/>
    <w:rsid w:val="00E313C3"/>
    <w:rsid w:val="00E516A8"/>
    <w:rsid w:val="00E63B18"/>
    <w:rsid w:val="00EA102B"/>
    <w:rsid w:val="00EC26C1"/>
    <w:rsid w:val="00EE6C1B"/>
    <w:rsid w:val="00F0624F"/>
    <w:rsid w:val="00F06B53"/>
    <w:rsid w:val="00F4004E"/>
    <w:rsid w:val="00F6418E"/>
    <w:rsid w:val="00F6687A"/>
    <w:rsid w:val="00F855CC"/>
    <w:rsid w:val="00F90478"/>
    <w:rsid w:val="00FA7685"/>
    <w:rsid w:val="00FD30AA"/>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DD667A3C-58EB-4AD0-98BE-1D4A2A2A0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645</Words>
  <Characters>3726</Characters>
  <Application>Microsoft Office Word</Application>
  <DocSecurity>0</DocSecurity>
  <Lines>100</Lines>
  <Paragraphs>47</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5-10-20T19:56:00Z</dcterms:created>
  <dcterms:modified xsi:type="dcterms:W3CDTF">2025-10-2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